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2FBFDCBB" w14:textId="77777777" w:rsidR="004354B2" w:rsidRDefault="004354B2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4354B2">
        <w:rPr>
          <w:rFonts w:eastAsia="Times New Roman" w:cstheme="minorHAnsi"/>
          <w:b/>
          <w:color w:val="181717"/>
          <w:sz w:val="28"/>
          <w:szCs w:val="28"/>
        </w:rPr>
        <w:t>Chapter 7 – Vehicle Lifting and Hoisting</w:t>
      </w:r>
    </w:p>
    <w:p w14:paraId="0766CA74" w14:textId="6711C502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56B8C454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4354B2">
        <w:t xml:space="preserve">Floor Jack, Creepers, Vehicle Hoists, </w:t>
      </w:r>
      <w:r w:rsidR="00B839A4">
        <w:t xml:space="preserve">and </w:t>
      </w:r>
      <w:r w:rsidR="004354B2">
        <w:t xml:space="preserve">Drive-On Ramps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2E0247E" w14:textId="77777777" w:rsidR="004354B2" w:rsidRDefault="008F46C1" w:rsidP="004354B2">
      <w:pPr>
        <w:spacing w:after="0"/>
        <w:ind w:left="450" w:right="-810"/>
      </w:pPr>
      <w:r>
        <w:t xml:space="preserve">1. </w:t>
      </w:r>
      <w:r w:rsidR="004354B2">
        <w:t>Discuss the purpose of floor jacks and creepers.</w:t>
      </w:r>
    </w:p>
    <w:p w14:paraId="01049554" w14:textId="6BEA8167" w:rsidR="004354B2" w:rsidRDefault="004354B2" w:rsidP="004354B2">
      <w:pPr>
        <w:spacing w:after="0"/>
        <w:ind w:left="450" w:right="-810"/>
      </w:pPr>
      <w:r>
        <w:t>2. Describe vehicle hoists and drive-on ramps and discuss the proper methods to follow to safely hoisting a vehicle.</w:t>
      </w:r>
    </w:p>
    <w:p w14:paraId="55695049" w14:textId="1342B41E" w:rsidR="00DF2F45" w:rsidRPr="00DF2F45" w:rsidRDefault="00F25410" w:rsidP="004354B2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53B84F6F" w14:textId="2BDB9852" w:rsidR="00B839A4" w:rsidRDefault="009E77DF" w:rsidP="004637B0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B839A4" w:rsidRPr="00B839A4">
        <w:t>Vehicle Lifting &amp; Hoisting</w:t>
      </w:r>
    </w:p>
    <w:p w14:paraId="233C5FC8" w14:textId="5FF1A0F2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107511AD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3F705D">
        <w:rPr>
          <w:rStyle w:val="Hyperlink"/>
        </w:rPr>
        <w:t xml:space="preserve"> (A0)</w:t>
      </w:r>
      <w:r w:rsidR="00DF2F45" w:rsidRPr="00DF2F45">
        <w:t xml:space="preserve"> </w:t>
      </w:r>
    </w:p>
    <w:p w14:paraId="44868673" w14:textId="084DD173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3F705D">
          <w:rPr>
            <w:rStyle w:val="Hyperlink"/>
          </w:rPr>
          <w:t>(</w:t>
        </w:r>
        <w:r w:rsidR="00D524C5" w:rsidRPr="007636D7">
          <w:rPr>
            <w:rStyle w:val="Hyperlink"/>
          </w:rPr>
          <w:t>A0</w:t>
        </w:r>
        <w:r w:rsidR="003F705D">
          <w:rPr>
            <w:rStyle w:val="Hyperlink"/>
          </w:rPr>
          <w:t>)</w:t>
        </w:r>
        <w:r w:rsidR="00D524C5" w:rsidRPr="007636D7">
          <w:rPr>
            <w:rStyle w:val="Hyperlink"/>
          </w:rPr>
          <w:t xml:space="preserve">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134ED58A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E6BEC19" w14:textId="16CC04A9" w:rsidR="00182725" w:rsidRDefault="00F753A6" w:rsidP="004637B0">
      <w:pPr>
        <w:spacing w:after="0"/>
        <w:ind w:left="450" w:right="-810"/>
      </w:pPr>
      <w:r w:rsidRPr="00F753A6">
        <w:t xml:space="preserve">1. Task Sheet: </w:t>
      </w:r>
      <w:r w:rsidR="00B839A4" w:rsidRPr="00B839A4">
        <w:t>Vehicle Lifting &amp; Hoisting</w:t>
      </w:r>
    </w:p>
    <w:p w14:paraId="6E8407A3" w14:textId="7B3A1606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1B5EF4B5" w14:textId="77777777" w:rsidR="00CD3CBB" w:rsidRDefault="00CD3CBB" w:rsidP="004637B0">
      <w:pPr>
        <w:spacing w:after="0"/>
        <w:ind w:left="450" w:right="-810"/>
      </w:pPr>
    </w:p>
    <w:p w14:paraId="68485569" w14:textId="3A0192A2" w:rsidR="00CD3CBB" w:rsidRDefault="00CD3CBB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A8EB8" w14:textId="77777777" w:rsidR="006C51E8" w:rsidRDefault="006C51E8" w:rsidP="00E43A7A">
      <w:pPr>
        <w:spacing w:after="0" w:line="240" w:lineRule="auto"/>
      </w:pPr>
      <w:r>
        <w:separator/>
      </w:r>
    </w:p>
  </w:endnote>
  <w:endnote w:type="continuationSeparator" w:id="0">
    <w:p w14:paraId="16DE60D6" w14:textId="77777777" w:rsidR="006C51E8" w:rsidRDefault="006C51E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C762E" w14:textId="77777777" w:rsidR="006C51E8" w:rsidRDefault="006C51E8" w:rsidP="00E43A7A">
      <w:pPr>
        <w:spacing w:after="0" w:line="240" w:lineRule="auto"/>
      </w:pPr>
      <w:r>
        <w:separator/>
      </w:r>
    </w:p>
  </w:footnote>
  <w:footnote w:type="continuationSeparator" w:id="0">
    <w:p w14:paraId="4F17F701" w14:textId="77777777" w:rsidR="006C51E8" w:rsidRDefault="006C51E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8FAKsOXQ8tAAAA"/>
  </w:docVars>
  <w:rsids>
    <w:rsidRoot w:val="00DF2F45"/>
    <w:rsid w:val="00002F88"/>
    <w:rsid w:val="00016515"/>
    <w:rsid w:val="00032C74"/>
    <w:rsid w:val="000522AD"/>
    <w:rsid w:val="00055EAD"/>
    <w:rsid w:val="00077286"/>
    <w:rsid w:val="000C7B0C"/>
    <w:rsid w:val="000E2805"/>
    <w:rsid w:val="000E2C6C"/>
    <w:rsid w:val="0011718F"/>
    <w:rsid w:val="00123D4E"/>
    <w:rsid w:val="00133D25"/>
    <w:rsid w:val="00136257"/>
    <w:rsid w:val="00182725"/>
    <w:rsid w:val="001A0613"/>
    <w:rsid w:val="001B5ECC"/>
    <w:rsid w:val="001D23F5"/>
    <w:rsid w:val="001D570B"/>
    <w:rsid w:val="001E6BE6"/>
    <w:rsid w:val="001F7A1E"/>
    <w:rsid w:val="00200DE8"/>
    <w:rsid w:val="00221668"/>
    <w:rsid w:val="00235BA9"/>
    <w:rsid w:val="00250C2D"/>
    <w:rsid w:val="0029759D"/>
    <w:rsid w:val="002B7FEB"/>
    <w:rsid w:val="00315386"/>
    <w:rsid w:val="0032689D"/>
    <w:rsid w:val="003D0578"/>
    <w:rsid w:val="003F705D"/>
    <w:rsid w:val="0040292E"/>
    <w:rsid w:val="00431A46"/>
    <w:rsid w:val="004354B2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24E83"/>
    <w:rsid w:val="005274BD"/>
    <w:rsid w:val="00547AF6"/>
    <w:rsid w:val="00547E8C"/>
    <w:rsid w:val="00554841"/>
    <w:rsid w:val="005868EC"/>
    <w:rsid w:val="005E3067"/>
    <w:rsid w:val="005E6383"/>
    <w:rsid w:val="005E770C"/>
    <w:rsid w:val="00603639"/>
    <w:rsid w:val="00641B95"/>
    <w:rsid w:val="00642E5D"/>
    <w:rsid w:val="00643D46"/>
    <w:rsid w:val="00662A68"/>
    <w:rsid w:val="00687AE4"/>
    <w:rsid w:val="00692749"/>
    <w:rsid w:val="00696D9C"/>
    <w:rsid w:val="00696F56"/>
    <w:rsid w:val="006C51E8"/>
    <w:rsid w:val="00723978"/>
    <w:rsid w:val="007636D7"/>
    <w:rsid w:val="007B2F21"/>
    <w:rsid w:val="007C16D5"/>
    <w:rsid w:val="007C1A7E"/>
    <w:rsid w:val="008137A8"/>
    <w:rsid w:val="008253C6"/>
    <w:rsid w:val="00852B2F"/>
    <w:rsid w:val="0085332D"/>
    <w:rsid w:val="00886A1E"/>
    <w:rsid w:val="00892203"/>
    <w:rsid w:val="00893D93"/>
    <w:rsid w:val="00897E2B"/>
    <w:rsid w:val="008A4C50"/>
    <w:rsid w:val="008C0707"/>
    <w:rsid w:val="008D109E"/>
    <w:rsid w:val="008F46C1"/>
    <w:rsid w:val="008F74A3"/>
    <w:rsid w:val="009268E1"/>
    <w:rsid w:val="0092799E"/>
    <w:rsid w:val="009445EE"/>
    <w:rsid w:val="00972D75"/>
    <w:rsid w:val="00974A08"/>
    <w:rsid w:val="009C69F8"/>
    <w:rsid w:val="009D2A57"/>
    <w:rsid w:val="009D4174"/>
    <w:rsid w:val="009E77DF"/>
    <w:rsid w:val="009F3062"/>
    <w:rsid w:val="00A041F9"/>
    <w:rsid w:val="00A619A0"/>
    <w:rsid w:val="00A764B2"/>
    <w:rsid w:val="00A868F1"/>
    <w:rsid w:val="00AD289A"/>
    <w:rsid w:val="00B26AC2"/>
    <w:rsid w:val="00B52BE8"/>
    <w:rsid w:val="00B614AC"/>
    <w:rsid w:val="00B67969"/>
    <w:rsid w:val="00B723D2"/>
    <w:rsid w:val="00B839A4"/>
    <w:rsid w:val="00B95B75"/>
    <w:rsid w:val="00B97438"/>
    <w:rsid w:val="00BA2882"/>
    <w:rsid w:val="00BA30B6"/>
    <w:rsid w:val="00BA3D3F"/>
    <w:rsid w:val="00BB1DB0"/>
    <w:rsid w:val="00BB438C"/>
    <w:rsid w:val="00C07930"/>
    <w:rsid w:val="00C15C66"/>
    <w:rsid w:val="00C161A4"/>
    <w:rsid w:val="00C22D90"/>
    <w:rsid w:val="00C3797A"/>
    <w:rsid w:val="00C41AC4"/>
    <w:rsid w:val="00C81A73"/>
    <w:rsid w:val="00C82643"/>
    <w:rsid w:val="00CA1EC5"/>
    <w:rsid w:val="00CB4BE1"/>
    <w:rsid w:val="00CC06DE"/>
    <w:rsid w:val="00CD3CBB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671D8"/>
    <w:rsid w:val="00E712C2"/>
    <w:rsid w:val="00E9309E"/>
    <w:rsid w:val="00EB3243"/>
    <w:rsid w:val="00F008E4"/>
    <w:rsid w:val="00F23289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5</cp:revision>
  <cp:lastPrinted>2022-04-14T15:11:00Z</cp:lastPrinted>
  <dcterms:created xsi:type="dcterms:W3CDTF">2019-12-09T16:24:00Z</dcterms:created>
  <dcterms:modified xsi:type="dcterms:W3CDTF">2022-04-15T18:27:00Z</dcterms:modified>
</cp:coreProperties>
</file>